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Regression mode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ll model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6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76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: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Condi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Mar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erv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5:27:04Z</dcterms:created>
  <dcterms:modified xsi:type="dcterms:W3CDTF">2024-08-09T05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